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6BEC" w14:textId="77777777" w:rsidR="00B57151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C7F6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7F68">
        <w:rPr>
          <w:rFonts w:ascii="Times New Roman" w:hAnsi="Times New Roman" w:cs="Times New Roman"/>
          <w:sz w:val="24"/>
          <w:szCs w:val="24"/>
        </w:rPr>
        <w:t>Trulaske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College of Business, University of Missouri</w:t>
      </w:r>
    </w:p>
    <w:p w14:paraId="7766DC2E" w14:textId="52185BF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Address: Room </w:t>
      </w:r>
      <w:r w:rsidR="00A05617">
        <w:rPr>
          <w:rFonts w:ascii="Times New Roman" w:hAnsi="Times New Roman" w:cs="Times New Roman"/>
          <w:sz w:val="24"/>
          <w:szCs w:val="24"/>
        </w:rPr>
        <w:t>417</w:t>
      </w:r>
      <w:r w:rsidRPr="000C7F68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0C7F68">
        <w:rPr>
          <w:rFonts w:ascii="Times New Roman" w:hAnsi="Times New Roman" w:cs="Times New Roman"/>
          <w:sz w:val="24"/>
          <w:szCs w:val="24"/>
        </w:rPr>
        <w:t>Cornell hall</w:t>
      </w:r>
      <w:proofErr w:type="gramEnd"/>
      <w:r w:rsidRPr="000C7F68">
        <w:rPr>
          <w:rFonts w:ascii="Times New Roman" w:hAnsi="Times New Roman" w:cs="Times New Roman"/>
          <w:sz w:val="24"/>
          <w:szCs w:val="24"/>
        </w:rPr>
        <w:t>, 700 Tiger Ave, Columbia, MO 65211</w:t>
      </w:r>
    </w:p>
    <w:p w14:paraId="4019BC3C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0C7F68">
          <w:rPr>
            <w:rStyle w:val="Hyperlink"/>
            <w:rFonts w:ascii="Times New Roman" w:hAnsi="Times New Roman" w:cs="Times New Roman"/>
            <w:sz w:val="24"/>
            <w:szCs w:val="24"/>
          </w:rPr>
          <w:t>mikenguyen@mail.missouri.edu</w:t>
        </w:r>
      </w:hyperlink>
    </w:p>
    <w:p w14:paraId="46050CA6" w14:textId="026CCFB5" w:rsidR="00A87295" w:rsidRPr="000C7F68" w:rsidRDefault="00A87295" w:rsidP="00866265">
      <w:pPr>
        <w:pBdr>
          <w:bar w:val="single" w:sz="4" w:color="auto"/>
        </w:pBd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AC31219" w14:textId="77777777" w:rsidR="00D6239C" w:rsidRPr="000C7F68" w:rsidRDefault="00D6239C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EDUCATION</w:t>
      </w:r>
    </w:p>
    <w:p w14:paraId="389A2219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8"/>
        <w:gridCol w:w="4712"/>
        <w:gridCol w:w="2340"/>
        <w:gridCol w:w="1440"/>
      </w:tblGrid>
      <w:tr w:rsidR="00EB340A" w:rsidRPr="000C7F68" w14:paraId="1AFBC0D2" w14:textId="77777777" w:rsidTr="006929CD">
        <w:trPr>
          <w:trHeight w:val="1234"/>
        </w:trPr>
        <w:tc>
          <w:tcPr>
            <w:tcW w:w="464" w:type="pct"/>
          </w:tcPr>
          <w:p w14:paraId="0C1AEAD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17" w:type="pct"/>
          </w:tcPr>
          <w:p w14:paraId="7FAFA75F" w14:textId="309B800B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5C47F45E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: Marketing</w:t>
            </w:r>
          </w:p>
          <w:p w14:paraId="4F76B255" w14:textId="79A7B9C1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437BA07C" w14:textId="71B6CCBD" w:rsidR="00BB5161" w:rsidRPr="000C7F68" w:rsidRDefault="00BB5161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isor: Detelina Marinova</w:t>
            </w:r>
          </w:p>
          <w:p w14:paraId="01B9996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</w:tcPr>
          <w:p w14:paraId="7CDCB77E" w14:textId="227BA012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53BF6EC1" w14:textId="0B4543A6" w:rsidR="006929CD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2023 </w:t>
            </w:r>
          </w:p>
          <w:p w14:paraId="483E597C" w14:textId="3B0BEE3D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(Expected)</w:t>
            </w:r>
          </w:p>
        </w:tc>
      </w:tr>
      <w:tr w:rsidR="00EB340A" w:rsidRPr="000C7F68" w14:paraId="1E179136" w14:textId="77777777" w:rsidTr="006929CD">
        <w:trPr>
          <w:trHeight w:val="1234"/>
        </w:trPr>
        <w:tc>
          <w:tcPr>
            <w:tcW w:w="464" w:type="pct"/>
          </w:tcPr>
          <w:p w14:paraId="569DA81D" w14:textId="0E4940D0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961407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2517" w:type="pct"/>
          </w:tcPr>
          <w:p w14:paraId="0DDF1C78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B340A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50" w:type="pct"/>
          </w:tcPr>
          <w:p w14:paraId="3E7750F3" w14:textId="29ECC650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02695612" w14:textId="618FE540" w:rsidR="00EB340A" w:rsidRPr="000C7F68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340A" w:rsidRPr="000C7F68" w14:paraId="22D00F5C" w14:textId="77777777" w:rsidTr="006929CD">
        <w:trPr>
          <w:trHeight w:val="833"/>
        </w:trPr>
        <w:tc>
          <w:tcPr>
            <w:tcW w:w="464" w:type="pct"/>
          </w:tcPr>
          <w:p w14:paraId="4720E971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17" w:type="pct"/>
          </w:tcPr>
          <w:p w14:paraId="54A873E2" w14:textId="5883DB7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</w:tcPr>
          <w:p w14:paraId="37A4C85B" w14:textId="72FE8F6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0C7F68" w14:paraId="2217430A" w14:textId="77777777" w:rsidTr="006929CD">
        <w:trPr>
          <w:trHeight w:val="817"/>
        </w:trPr>
        <w:tc>
          <w:tcPr>
            <w:tcW w:w="464" w:type="pct"/>
          </w:tcPr>
          <w:p w14:paraId="22EA099A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  <w:proofErr w:type="gramStart"/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A</w:t>
            </w:r>
            <w:proofErr w:type="gramEnd"/>
          </w:p>
        </w:tc>
        <w:tc>
          <w:tcPr>
            <w:tcW w:w="2517" w:type="pct"/>
          </w:tcPr>
          <w:p w14:paraId="077F0FDF" w14:textId="0F291096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50" w:type="pct"/>
          </w:tcPr>
          <w:p w14:paraId="7316F386" w14:textId="36058C65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0C7F68" w:rsidRDefault="00B459AF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0C7F68" w:rsidRDefault="00A87295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RESEARCH INTEREST</w:t>
      </w:r>
    </w:p>
    <w:p w14:paraId="432985E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0C7F68" w14:paraId="2B30359F" w14:textId="77777777" w:rsidTr="004F4DC2">
        <w:tc>
          <w:tcPr>
            <w:tcW w:w="2155" w:type="dxa"/>
          </w:tcPr>
          <w:p w14:paraId="2B0298CE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19F26DE9" w:rsidR="004B6F59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Equity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08F3F45B" w14:textId="77777777" w:rsidTr="004F4DC2">
        <w:tc>
          <w:tcPr>
            <w:tcW w:w="2155" w:type="dxa"/>
          </w:tcPr>
          <w:p w14:paraId="7385D6EC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7C1E6D6" w:rsidR="0038728E" w:rsidRPr="000C7F68" w:rsidRDefault="00F4684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anding, Advertising,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</w:p>
          <w:p w14:paraId="531FE07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16B7436B" w14:textId="77777777" w:rsidTr="004F4DC2">
        <w:tc>
          <w:tcPr>
            <w:tcW w:w="2155" w:type="dxa"/>
          </w:tcPr>
          <w:p w14:paraId="11F1EB7A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61B602C5" w:rsidR="0038728E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conometrics, Machine Learning, </w:t>
            </w:r>
            <w:r w:rsidR="00D37AF2">
              <w:rPr>
                <w:rFonts w:ascii="Times New Roman" w:hAnsi="Times New Roman" w:cs="Times New Roman"/>
                <w:sz w:val="24"/>
                <w:szCs w:val="24"/>
              </w:rPr>
              <w:t>Causal Inference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04888"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</w:tr>
    </w:tbl>
    <w:p w14:paraId="0FA22F86" w14:textId="77777777" w:rsidR="00A87295" w:rsidRPr="000C7F68" w:rsidRDefault="00A87295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E11F0DF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WORK IN PROCESS</w:t>
      </w:r>
    </w:p>
    <w:p w14:paraId="1152A3AF" w14:textId="071780FC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BBC039D" w14:textId="58658AA9" w:rsidR="00F97243" w:rsidRPr="00F97243" w:rsidRDefault="00F97243" w:rsidP="00F97243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97243">
        <w:rPr>
          <w:rFonts w:ascii="Times New Roman" w:hAnsi="Times New Roman" w:cs="Times New Roman"/>
          <w:b/>
          <w:sz w:val="24"/>
          <w:szCs w:val="24"/>
        </w:rPr>
        <w:lastRenderedPageBreak/>
        <w:t>Mike Nguyen</w:t>
      </w:r>
      <w:r>
        <w:rPr>
          <w:rFonts w:ascii="Times New Roman" w:hAnsi="Times New Roman" w:cs="Times New Roman"/>
          <w:bCs/>
          <w:sz w:val="24"/>
          <w:szCs w:val="24"/>
        </w:rPr>
        <w:t>, Detelina Marinova, “Brand Equity and Virality: The Bond between two Titans,” manuscript in preparation for submission</w:t>
      </w:r>
    </w:p>
    <w:p w14:paraId="516D70D9" w14:textId="745CAC13" w:rsidR="007B4804" w:rsidRPr="007B4804" w:rsidRDefault="003A39C2" w:rsidP="007B4804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ke Nguyen</w:t>
      </w:r>
      <w:r w:rsidR="00F97243">
        <w:rPr>
          <w:rFonts w:ascii="Times New Roman" w:hAnsi="Times New Roman" w:cs="Times New Roman"/>
          <w:bCs/>
          <w:sz w:val="24"/>
          <w:szCs w:val="24"/>
        </w:rPr>
        <w:t>, “The Effect of Brand Equity on Brand Performance: A meta-analysis</w:t>
      </w:r>
      <w:r w:rsidR="002F2A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97243">
        <w:rPr>
          <w:rFonts w:ascii="Times New Roman" w:hAnsi="Times New Roman" w:cs="Times New Roman"/>
          <w:bCs/>
          <w:sz w:val="24"/>
          <w:szCs w:val="24"/>
        </w:rPr>
        <w:t>manuscript in preparation for submission</w:t>
      </w:r>
    </w:p>
    <w:p w14:paraId="6CB8F068" w14:textId="4B8F3EEA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 w:rsidR="00F90C8D">
        <w:rPr>
          <w:rFonts w:cs="Times New Roman"/>
        </w:rPr>
        <w:t>E</w:t>
      </w:r>
      <w:r w:rsidRPr="000C7F68">
        <w:rPr>
          <w:rFonts w:cs="Times New Roman"/>
        </w:rPr>
        <w:t>NCE PRESENTATIONS</w:t>
      </w:r>
    </w:p>
    <w:p w14:paraId="0DEBB50E" w14:textId="2A97BDE4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A5C9372" w14:textId="556068A1" w:rsidR="000552BC" w:rsidRDefault="000552BC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guyen, Mike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403733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) “Brand Equity and Virality: An Integrative Model,” </w:t>
      </w:r>
      <w:r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MAC </w:t>
      </w:r>
      <w:r w:rsidR="00403733"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>Annual Conference</w:t>
      </w:r>
      <w:r w:rsidR="00403733">
        <w:rPr>
          <w:rFonts w:ascii="Times New Roman" w:hAnsi="Times New Roman" w:cs="Times New Roman"/>
          <w:bCs/>
          <w:sz w:val="24"/>
          <w:szCs w:val="24"/>
        </w:rPr>
        <w:t>, Madrid, Spain, May 25-28.</w:t>
      </w:r>
    </w:p>
    <w:p w14:paraId="45CF97A4" w14:textId="727941C7" w:rsidR="00860241" w:rsidRPr="000C7F68" w:rsidRDefault="00860241" w:rsidP="00860241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>
        <w:rPr>
          <w:rFonts w:cs="Times New Roman"/>
        </w:rPr>
        <w:t>E</w:t>
      </w:r>
      <w:r w:rsidRPr="000C7F68">
        <w:rPr>
          <w:rFonts w:cs="Times New Roman"/>
        </w:rPr>
        <w:t xml:space="preserve">NCE </w:t>
      </w:r>
      <w:r>
        <w:rPr>
          <w:rFonts w:cs="Times New Roman"/>
        </w:rPr>
        <w:t>ATTENDANCE</w:t>
      </w:r>
    </w:p>
    <w:p w14:paraId="47F93AEE" w14:textId="77777777" w:rsidR="00860241" w:rsidRDefault="00860241" w:rsidP="00860241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F5699D2" w14:textId="1E3E4570" w:rsidR="00860241" w:rsidRDefault="00860241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860241">
        <w:rPr>
          <w:rFonts w:ascii="Times New Roman" w:hAnsi="Times New Roman" w:cs="Times New Roman"/>
          <w:bCs/>
          <w:i/>
          <w:iCs/>
          <w:sz w:val="24"/>
          <w:szCs w:val="24"/>
        </w:rPr>
        <w:t>2020 AMA Winter Academic Conferenc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>, San Diego, CA, Feb 14-16</w:t>
      </w:r>
      <w:r w:rsidR="00E94ED6">
        <w:rPr>
          <w:rFonts w:ascii="Times New Roman" w:hAnsi="Times New Roman" w:cs="Times New Roman"/>
          <w:bCs/>
          <w:sz w:val="24"/>
          <w:szCs w:val="24"/>
        </w:rPr>
        <w:t>, 2020</w:t>
      </w:r>
    </w:p>
    <w:p w14:paraId="5BD66BD0" w14:textId="1DEEBBAB" w:rsidR="00860241" w:rsidRDefault="00860241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9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th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IM-AMA </w:t>
      </w:r>
      <w:proofErr w:type="spellStart"/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Sheth</w:t>
      </w:r>
      <w:proofErr w:type="spellEnd"/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oundation Doc</w:t>
      </w:r>
      <w:r w:rsidR="00F80598"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to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al </w:t>
      </w:r>
      <w:r w:rsidR="00F80598"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Consortium</w:t>
      </w:r>
      <w:r w:rsidR="00F80598">
        <w:rPr>
          <w:rFonts w:ascii="Times New Roman" w:hAnsi="Times New Roman" w:cs="Times New Roman"/>
          <w:bCs/>
          <w:sz w:val="24"/>
          <w:szCs w:val="24"/>
        </w:rPr>
        <w:t>, Bangalore, India, Jun 25-30, 2021</w:t>
      </w:r>
    </w:p>
    <w:p w14:paraId="23A8B899" w14:textId="6E8F0680" w:rsidR="00860241" w:rsidRPr="00860241" w:rsidRDefault="00E94ED6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E94ED6">
        <w:rPr>
          <w:rFonts w:ascii="Times New Roman" w:hAnsi="Times New Roman" w:cs="Times New Roman"/>
          <w:bCs/>
          <w:i/>
          <w:iCs/>
          <w:sz w:val="24"/>
          <w:szCs w:val="24"/>
        </w:rPr>
        <w:t>2021 Conference on Artificial Intelligence, Machine Learning, and Business Analytics</w:t>
      </w:r>
      <w:r>
        <w:rPr>
          <w:rFonts w:ascii="Times New Roman" w:hAnsi="Times New Roman" w:cs="Times New Roman"/>
          <w:bCs/>
          <w:sz w:val="24"/>
          <w:szCs w:val="24"/>
        </w:rPr>
        <w:t>, Philadelphia, PA, Dec 2-3, 2021</w:t>
      </w:r>
    </w:p>
    <w:p w14:paraId="6E9ADAFA" w14:textId="77777777" w:rsidR="00860241" w:rsidRPr="000552BC" w:rsidRDefault="00860241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8D8386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NORS, AWARDS, AND GRANTS</w:t>
      </w:r>
    </w:p>
    <w:p w14:paraId="225EC9E4" w14:textId="78A65F68" w:rsidR="00866265" w:rsidRPr="00866265" w:rsidRDefault="00866265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14:paraId="0D89A7B8" w14:textId="77777777" w:rsidTr="00866265">
        <w:tc>
          <w:tcPr>
            <w:tcW w:w="7915" w:type="dxa"/>
          </w:tcPr>
          <w:p w14:paraId="30CA2D1A" w14:textId="21A70D86" w:rsidR="00866265" w:rsidRP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7E1E" w14:paraId="579EE52E" w14:textId="77777777" w:rsidTr="00866265">
        <w:tc>
          <w:tcPr>
            <w:tcW w:w="7915" w:type="dxa"/>
          </w:tcPr>
          <w:p w14:paraId="75052778" w14:textId="55B68B3E" w:rsidR="00967E1E" w:rsidRDefault="00967E1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r w:rsidR="001669AF">
              <w:rPr>
                <w:rFonts w:ascii="Times New Roman" w:hAnsi="Times New Roman" w:cs="Times New Roman"/>
                <w:sz w:val="24"/>
                <w:szCs w:val="24"/>
              </w:rPr>
              <w:t>.D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hancement Fund Scholarship</w:t>
            </w:r>
          </w:p>
        </w:tc>
        <w:tc>
          <w:tcPr>
            <w:tcW w:w="1435" w:type="dxa"/>
          </w:tcPr>
          <w:p w14:paraId="61C82E23" w14:textId="1C81B143" w:rsidR="00967E1E" w:rsidRDefault="00967E1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1638E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141939" w14:paraId="608EA933" w14:textId="77777777" w:rsidTr="00866265">
        <w:tc>
          <w:tcPr>
            <w:tcW w:w="7915" w:type="dxa"/>
          </w:tcPr>
          <w:p w14:paraId="57557B30" w14:textId="7985BAF3" w:rsidR="00141939" w:rsidRDefault="0014193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Ph.D. Enhancement Scholarship</w:t>
            </w:r>
          </w:p>
        </w:tc>
        <w:tc>
          <w:tcPr>
            <w:tcW w:w="1435" w:type="dxa"/>
          </w:tcPr>
          <w:p w14:paraId="0563CBD0" w14:textId="2DBFADC1" w:rsidR="00141939" w:rsidRDefault="0014193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80326A" w14:paraId="3FBC05BC" w14:textId="77777777" w:rsidTr="00866265">
        <w:tc>
          <w:tcPr>
            <w:tcW w:w="7915" w:type="dxa"/>
          </w:tcPr>
          <w:p w14:paraId="56E2F33B" w14:textId="0C814A14" w:rsidR="0080326A" w:rsidRPr="000E0E43" w:rsidRDefault="0080326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ymond and Susan Ch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B International Ph.D. Scholarship</w:t>
            </w:r>
          </w:p>
        </w:tc>
        <w:tc>
          <w:tcPr>
            <w:tcW w:w="1435" w:type="dxa"/>
          </w:tcPr>
          <w:p w14:paraId="5B9A0B9A" w14:textId="72AD98B5" w:rsidR="0080326A" w:rsidRPr="000E0E43" w:rsidRDefault="0080326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</w:t>
            </w:r>
            <w:r w:rsidR="00D6344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E0E43" w14:paraId="12288F8B" w14:textId="77777777" w:rsidTr="00866265">
        <w:tc>
          <w:tcPr>
            <w:tcW w:w="7915" w:type="dxa"/>
          </w:tcPr>
          <w:p w14:paraId="7AA68D4E" w14:textId="209E6EC3" w:rsidR="000E0E43" w:rsidRPr="000E0E43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E. Allen</w:t>
            </w:r>
            <w:r w:rsidR="000E0E43" w:rsidRPr="000E0E43">
              <w:rPr>
                <w:rFonts w:ascii="Times New Roman" w:hAnsi="Times New Roman" w:cs="Times New Roman"/>
                <w:sz w:val="24"/>
                <w:szCs w:val="24"/>
              </w:rPr>
              <w:t xml:space="preserve"> Slusher Graduate Scholarship</w:t>
            </w:r>
          </w:p>
        </w:tc>
        <w:tc>
          <w:tcPr>
            <w:tcW w:w="1435" w:type="dxa"/>
          </w:tcPr>
          <w:p w14:paraId="6287E351" w14:textId="6DAE598C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0E0E43" w14:paraId="005AAABD" w14:textId="77777777" w:rsidTr="00866265">
        <w:tc>
          <w:tcPr>
            <w:tcW w:w="7915" w:type="dxa"/>
          </w:tcPr>
          <w:p w14:paraId="3917774D" w14:textId="2ADF81B2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912E97E" w14:textId="77777777" w:rsidTr="00866265">
        <w:tc>
          <w:tcPr>
            <w:tcW w:w="7915" w:type="dxa"/>
          </w:tcPr>
          <w:p w14:paraId="3154D087" w14:textId="07E7D7DC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llege of Business</w:t>
            </w:r>
            <w:r w:rsidR="008032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.D. Scholarship</w:t>
            </w:r>
          </w:p>
        </w:tc>
        <w:tc>
          <w:tcPr>
            <w:tcW w:w="1435" w:type="dxa"/>
          </w:tcPr>
          <w:p w14:paraId="1DD0A9E8" w14:textId="6F0BE487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39F9DEC2" w14:textId="77777777" w:rsidTr="00866265">
        <w:tc>
          <w:tcPr>
            <w:tcW w:w="7915" w:type="dxa"/>
          </w:tcPr>
          <w:p w14:paraId="0C772BCB" w14:textId="1B0D04C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08494B0C" w14:textId="77777777" w:rsidTr="00866265">
        <w:tc>
          <w:tcPr>
            <w:tcW w:w="7915" w:type="dxa"/>
          </w:tcPr>
          <w:p w14:paraId="125B1FAD" w14:textId="32CAE0FA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A278134" w14:textId="77777777" w:rsidTr="00866265">
        <w:tc>
          <w:tcPr>
            <w:tcW w:w="7915" w:type="dxa"/>
          </w:tcPr>
          <w:p w14:paraId="69A4E901" w14:textId="2D982612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866265" w14:paraId="1C398B7F" w14:textId="77777777" w:rsidTr="00866265">
        <w:tc>
          <w:tcPr>
            <w:tcW w:w="7915" w:type="dxa"/>
          </w:tcPr>
          <w:p w14:paraId="23D63209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7AD2D85A" w14:textId="77777777" w:rsidTr="00866265">
        <w:tc>
          <w:tcPr>
            <w:tcW w:w="7915" w:type="dxa"/>
          </w:tcPr>
          <w:p w14:paraId="559A7D47" w14:textId="6895078D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FB94C81" w14:textId="77777777" w:rsidTr="00866265">
        <w:tc>
          <w:tcPr>
            <w:tcW w:w="7915" w:type="dxa"/>
          </w:tcPr>
          <w:p w14:paraId="7211B633" w14:textId="64D6F88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866265" w14:paraId="55B3D2BE" w14:textId="77777777" w:rsidTr="00866265">
        <w:tc>
          <w:tcPr>
            <w:tcW w:w="7915" w:type="dxa"/>
          </w:tcPr>
          <w:p w14:paraId="405F9DFF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5ECC4A92" w14:textId="77777777" w:rsidTr="00866265">
        <w:tc>
          <w:tcPr>
            <w:tcW w:w="7915" w:type="dxa"/>
          </w:tcPr>
          <w:p w14:paraId="627DCBAC" w14:textId="3C478E89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81546B4" w14:textId="77777777" w:rsidTr="00866265">
        <w:tc>
          <w:tcPr>
            <w:tcW w:w="7915" w:type="dxa"/>
          </w:tcPr>
          <w:p w14:paraId="64347369" w14:textId="3C16920E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xcellence in Global Learning Medallion</w:t>
            </w:r>
          </w:p>
        </w:tc>
        <w:tc>
          <w:tcPr>
            <w:tcW w:w="1435" w:type="dxa"/>
          </w:tcPr>
          <w:p w14:paraId="4B3C6C58" w14:textId="72AD665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7482B189" w14:textId="77777777" w:rsidTr="00866265">
        <w:tc>
          <w:tcPr>
            <w:tcW w:w="7915" w:type="dxa"/>
          </w:tcPr>
          <w:p w14:paraId="3E12B0D4" w14:textId="10A3A2F5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6A2D9192" w14:textId="77777777" w:rsidTr="00866265">
        <w:tc>
          <w:tcPr>
            <w:tcW w:w="7915" w:type="dxa"/>
          </w:tcPr>
          <w:p w14:paraId="176B4FCA" w14:textId="1238D84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523A544A" w14:textId="77777777" w:rsidTr="00866265">
        <w:tc>
          <w:tcPr>
            <w:tcW w:w="7915" w:type="dxa"/>
          </w:tcPr>
          <w:p w14:paraId="50C1B692" w14:textId="012E4F6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l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llenge FIU, 3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0A92574E" w14:textId="77777777" w:rsidTr="00866265">
        <w:tc>
          <w:tcPr>
            <w:tcW w:w="7915" w:type="dxa"/>
          </w:tcPr>
          <w:p w14:paraId="18D3E1F2" w14:textId="6BB09D51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rry-Rodg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rsk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keting Scholarship</w:t>
            </w:r>
          </w:p>
        </w:tc>
        <w:tc>
          <w:tcPr>
            <w:tcW w:w="1435" w:type="dxa"/>
          </w:tcPr>
          <w:p w14:paraId="138FB152" w14:textId="0A1A148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3BEBB9B6" w14:textId="77777777" w:rsidTr="00866265">
        <w:tc>
          <w:tcPr>
            <w:tcW w:w="7915" w:type="dxa"/>
          </w:tcPr>
          <w:p w14:paraId="333D67DE" w14:textId="4022D4E6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U 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Dean List</w:t>
            </w:r>
          </w:p>
        </w:tc>
        <w:tc>
          <w:tcPr>
            <w:tcW w:w="1435" w:type="dxa"/>
          </w:tcPr>
          <w:p w14:paraId="55C68511" w14:textId="5A1724C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437C9184" w14:textId="77777777" w:rsidTr="00866265">
        <w:tc>
          <w:tcPr>
            <w:tcW w:w="7915" w:type="dxa"/>
          </w:tcPr>
          <w:p w14:paraId="522E9DC1" w14:textId="4A0CDE24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E0E43" w14:paraId="3783D45E" w14:textId="77777777" w:rsidTr="00866265">
        <w:tc>
          <w:tcPr>
            <w:tcW w:w="7915" w:type="dxa"/>
          </w:tcPr>
          <w:p w14:paraId="2928B32B" w14:textId="201D52E2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0C7F68" w:rsidRDefault="000E0E4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0C7F68" w:rsidRDefault="00633D03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SKILLS</w:t>
      </w:r>
    </w:p>
    <w:p w14:paraId="3311E62A" w14:textId="035642E6" w:rsidR="00633D03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E77E5F" w14:paraId="7D50507F" w14:textId="77777777" w:rsidTr="00D05708">
        <w:tc>
          <w:tcPr>
            <w:tcW w:w="3116" w:type="dxa"/>
            <w:tcBorders>
              <w:bottom w:val="single" w:sz="4" w:space="0" w:color="auto"/>
            </w:tcBorders>
          </w:tcPr>
          <w:p w14:paraId="789883E0" w14:textId="7325C353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gramming Skills</w:t>
            </w:r>
          </w:p>
        </w:tc>
        <w:tc>
          <w:tcPr>
            <w:tcW w:w="2459" w:type="dxa"/>
            <w:tcBorders>
              <w:bottom w:val="single" w:sz="4" w:space="0" w:color="auto"/>
            </w:tcBorders>
          </w:tcPr>
          <w:p w14:paraId="0E0815B3" w14:textId="508FCAC4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vanced Level</w:t>
            </w: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6735281A" w14:textId="03BFF4BF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ermediate Level</w:t>
            </w:r>
          </w:p>
        </w:tc>
      </w:tr>
      <w:tr w:rsidR="00E77E5F" w14:paraId="3EBAC493" w14:textId="77777777" w:rsidTr="00D05708">
        <w:tc>
          <w:tcPr>
            <w:tcW w:w="3116" w:type="dxa"/>
            <w:tcBorders>
              <w:top w:val="single" w:sz="4" w:space="0" w:color="auto"/>
            </w:tcBorders>
          </w:tcPr>
          <w:p w14:paraId="0D2D1D4A" w14:textId="674B0035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thematical Programming</w:t>
            </w:r>
          </w:p>
        </w:tc>
        <w:tc>
          <w:tcPr>
            <w:tcW w:w="2459" w:type="dxa"/>
            <w:tcBorders>
              <w:top w:val="single" w:sz="4" w:space="0" w:color="auto"/>
            </w:tcBorders>
          </w:tcPr>
          <w:p w14:paraId="16C94AD2" w14:textId="3FB8BA8D" w:rsidR="00E77E5F" w:rsidRP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7E5F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434810D6" w14:textId="63A467FF" w:rsidR="00E77E5F" w:rsidRDefault="00D05708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hematica, 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>SAS</w:t>
            </w:r>
            <w:r w:rsidR="00E77E5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STATA</w:t>
            </w:r>
            <w:r w:rsidR="00E77E5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>SPSS</w:t>
            </w:r>
          </w:p>
        </w:tc>
      </w:tr>
      <w:tr w:rsidR="00E77E5F" w14:paraId="48C55A9F" w14:textId="77777777" w:rsidTr="00D05708">
        <w:tc>
          <w:tcPr>
            <w:tcW w:w="3116" w:type="dxa"/>
          </w:tcPr>
          <w:p w14:paraId="1E140549" w14:textId="76FEA1FA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mputer Programming</w:t>
            </w:r>
          </w:p>
        </w:tc>
        <w:tc>
          <w:tcPr>
            <w:tcW w:w="2459" w:type="dxa"/>
          </w:tcPr>
          <w:p w14:paraId="011B78BF" w14:textId="0737CA58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3775" w:type="dxa"/>
          </w:tcPr>
          <w:p w14:paraId="15F3E5D8" w14:textId="4DE8C651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Log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Gephi</w:t>
            </w:r>
          </w:p>
        </w:tc>
      </w:tr>
      <w:tr w:rsidR="00E77E5F" w14:paraId="20380F0D" w14:textId="77777777" w:rsidTr="00D05708">
        <w:tc>
          <w:tcPr>
            <w:tcW w:w="3116" w:type="dxa"/>
          </w:tcPr>
          <w:p w14:paraId="56327238" w14:textId="26862213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base Management Programming</w:t>
            </w:r>
          </w:p>
        </w:tc>
        <w:tc>
          <w:tcPr>
            <w:tcW w:w="2459" w:type="dxa"/>
          </w:tcPr>
          <w:p w14:paraId="6854B871" w14:textId="419F7A81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goDB</w:t>
            </w:r>
          </w:p>
        </w:tc>
        <w:tc>
          <w:tcPr>
            <w:tcW w:w="3775" w:type="dxa"/>
          </w:tcPr>
          <w:p w14:paraId="1534A8AF" w14:textId="71C365D4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O4j</w:t>
            </w:r>
          </w:p>
        </w:tc>
      </w:tr>
    </w:tbl>
    <w:p w14:paraId="1F5122C9" w14:textId="77777777" w:rsidR="00E77E5F" w:rsidRPr="000C7F68" w:rsidRDefault="00E77E5F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4063043" w14:textId="77777777" w:rsidR="00F90C8D" w:rsidRPr="000C7F68" w:rsidRDefault="00F90C8D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0C7F68" w:rsidRDefault="000624A9" w:rsidP="000624A9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>
        <w:rPr>
          <w:rFonts w:cs="Times New Roman"/>
        </w:rPr>
        <w:t>CERTIFICATIONS</w:t>
      </w:r>
    </w:p>
    <w:p w14:paraId="650561A1" w14:textId="77777777" w:rsidR="000624A9" w:rsidRPr="000C7F68" w:rsidRDefault="000624A9" w:rsidP="000624A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5FBBADA" w:rsidR="000624A9" w:rsidRPr="000624A9" w:rsidRDefault="000624A9" w:rsidP="000624A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 </w:t>
      </w:r>
      <w:r>
        <w:rPr>
          <w:rFonts w:ascii="Times New Roman" w:hAnsi="Times New Roman" w:cs="Times New Roman"/>
          <w:sz w:val="24"/>
          <w:szCs w:val="24"/>
        </w:rPr>
        <w:t>All can be found on</w:t>
      </w:r>
      <w:r w:rsidR="008106BA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0624A9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URSEW</w:t>
      </w:r>
      <w:r w:rsidR="00711D36" w:rsidRPr="000C7F68">
        <w:rPr>
          <w:rFonts w:cs="Times New Roman"/>
        </w:rPr>
        <w:t>OR</w:t>
      </w:r>
      <w:r w:rsidRPr="000C7F68">
        <w:rPr>
          <w:rFonts w:cs="Times New Roman"/>
        </w:rPr>
        <w:t>K</w:t>
      </w:r>
    </w:p>
    <w:p w14:paraId="7009145F" w14:textId="77777777" w:rsidR="000C7F68" w:rsidRPr="000C7F68" w:rsidRDefault="000C7F68" w:rsidP="00866265">
      <w:pPr>
        <w:spacing w:line="276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4"/>
        <w:gridCol w:w="2976"/>
      </w:tblGrid>
      <w:tr w:rsidR="00154D3F" w:rsidRPr="000C7F68" w14:paraId="0120A7A2" w14:textId="77777777" w:rsidTr="00154D3F">
        <w:tc>
          <w:tcPr>
            <w:tcW w:w="3410" w:type="pct"/>
          </w:tcPr>
          <w:p w14:paraId="3EF5C193" w14:textId="17D3CE3A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TING</w:t>
            </w:r>
          </w:p>
        </w:tc>
        <w:tc>
          <w:tcPr>
            <w:tcW w:w="1590" w:type="pct"/>
            <w:tcBorders>
              <w:left w:val="nil"/>
            </w:tcBorders>
          </w:tcPr>
          <w:p w14:paraId="750FFB17" w14:textId="4FFC55AD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154D3F" w:rsidRPr="000C7F68" w14:paraId="7EE183E6" w14:textId="77777777" w:rsidTr="00154D3F">
        <w:tc>
          <w:tcPr>
            <w:tcW w:w="3410" w:type="pct"/>
          </w:tcPr>
          <w:p w14:paraId="1601FC6B" w14:textId="77777777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1590" w:type="pct"/>
            <w:tcBorders>
              <w:left w:val="nil"/>
            </w:tcBorders>
          </w:tcPr>
          <w:p w14:paraId="653D61E5" w14:textId="77777777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2A7B3E47" w14:textId="77777777" w:rsidTr="00154D3F">
        <w:tc>
          <w:tcPr>
            <w:tcW w:w="3410" w:type="pct"/>
          </w:tcPr>
          <w:p w14:paraId="62E702A1" w14:textId="76DA5181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B)</w:t>
            </w:r>
          </w:p>
        </w:tc>
        <w:tc>
          <w:tcPr>
            <w:tcW w:w="1590" w:type="pct"/>
            <w:tcBorders>
              <w:left w:val="nil"/>
            </w:tcBorders>
          </w:tcPr>
          <w:p w14:paraId="535CCEED" w14:textId="443DFBE6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3CB15767" w14:textId="77777777" w:rsidTr="00154D3F">
        <w:tc>
          <w:tcPr>
            <w:tcW w:w="3410" w:type="pct"/>
          </w:tcPr>
          <w:p w14:paraId="2637C137" w14:textId="1BF08C00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C)</w:t>
            </w:r>
          </w:p>
        </w:tc>
        <w:tc>
          <w:tcPr>
            <w:tcW w:w="1590" w:type="pct"/>
            <w:tcBorders>
              <w:left w:val="nil"/>
            </w:tcBorders>
          </w:tcPr>
          <w:p w14:paraId="43FC2F5A" w14:textId="117407FE" w:rsidR="00154D3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69835E8E" w14:textId="77777777" w:rsidTr="00154D3F">
        <w:tc>
          <w:tcPr>
            <w:tcW w:w="3410" w:type="pct"/>
          </w:tcPr>
          <w:p w14:paraId="07ED993A" w14:textId="7FCF7ABE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1590" w:type="pct"/>
          </w:tcPr>
          <w:p w14:paraId="411BFB45" w14:textId="354C095F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195377EC" w14:textId="77777777" w:rsidTr="00154D3F">
        <w:tc>
          <w:tcPr>
            <w:tcW w:w="3410" w:type="pct"/>
          </w:tcPr>
          <w:p w14:paraId="3955F2D3" w14:textId="25F47DF8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Models</w:t>
            </w:r>
            <w:r w:rsidR="00C36B46">
              <w:rPr>
                <w:rFonts w:ascii="Times New Roman" w:hAnsi="Times New Roman" w:cs="Times New Roman"/>
                <w:sz w:val="24"/>
                <w:szCs w:val="24"/>
              </w:rPr>
              <w:t xml:space="preserve"> Seminar</w:t>
            </w: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732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90" w:type="pct"/>
          </w:tcPr>
          <w:p w14:paraId="31515C6C" w14:textId="194984D9" w:rsidR="00154D3F" w:rsidRPr="000E318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rali Mantrala</w:t>
            </w:r>
          </w:p>
        </w:tc>
      </w:tr>
      <w:tr w:rsidR="00C36B46" w:rsidRPr="000C7F68" w14:paraId="7D8F2761" w14:textId="77777777" w:rsidTr="00154D3F">
        <w:tc>
          <w:tcPr>
            <w:tcW w:w="3410" w:type="pct"/>
          </w:tcPr>
          <w:p w14:paraId="50C850A2" w14:textId="4E6F2B88" w:rsidR="00C36B46" w:rsidRPr="00154D3F" w:rsidRDefault="00C36B46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</w:p>
        </w:tc>
        <w:tc>
          <w:tcPr>
            <w:tcW w:w="1590" w:type="pct"/>
          </w:tcPr>
          <w:p w14:paraId="2FCA4393" w14:textId="7E6FAB5D" w:rsidR="00C36B46" w:rsidRDefault="00C36B4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jees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jeesh</w:t>
            </w:r>
            <w:proofErr w:type="spellEnd"/>
          </w:p>
        </w:tc>
      </w:tr>
      <w:tr w:rsidR="002732A9" w:rsidRPr="000C7F68" w14:paraId="6E849FEF" w14:textId="77777777" w:rsidTr="00154D3F">
        <w:tc>
          <w:tcPr>
            <w:tcW w:w="3410" w:type="pct"/>
          </w:tcPr>
          <w:p w14:paraId="5B16ECF8" w14:textId="58D77E6B" w:rsidR="002732A9" w:rsidRPr="00154D3F" w:rsidRDefault="002732A9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Behavior</w:t>
            </w:r>
          </w:p>
        </w:tc>
        <w:tc>
          <w:tcPr>
            <w:tcW w:w="1590" w:type="pct"/>
          </w:tcPr>
          <w:p w14:paraId="198DC328" w14:textId="3D16A186" w:rsidR="002732A9" w:rsidRDefault="002732A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ssica Li</w:t>
            </w:r>
          </w:p>
        </w:tc>
      </w:tr>
      <w:tr w:rsidR="002732A9" w:rsidRPr="000C7F68" w14:paraId="1C8AA745" w14:textId="77777777" w:rsidTr="00154D3F">
        <w:tc>
          <w:tcPr>
            <w:tcW w:w="3410" w:type="pct"/>
          </w:tcPr>
          <w:p w14:paraId="7FAB56C2" w14:textId="45AE6540" w:rsidR="002732A9" w:rsidRPr="00154D3F" w:rsidRDefault="002732A9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32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Behavioral Research </w:t>
            </w:r>
            <w:r w:rsidR="009614EE"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(Advertising/</w:t>
            </w:r>
            <w:proofErr w:type="gramStart"/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Branding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proofErr w:type="gramEnd"/>
          </w:p>
        </w:tc>
        <w:tc>
          <w:tcPr>
            <w:tcW w:w="1590" w:type="pct"/>
          </w:tcPr>
          <w:p w14:paraId="6B2C461D" w14:textId="7AE423B8" w:rsidR="002732A9" w:rsidRDefault="002732A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Rajeev Batra</w:t>
            </w:r>
          </w:p>
        </w:tc>
      </w:tr>
    </w:tbl>
    <w:p w14:paraId="7426AB37" w14:textId="68C70E99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54D3F" w14:paraId="068887B5" w14:textId="77777777" w:rsidTr="00154D3F">
        <w:tc>
          <w:tcPr>
            <w:tcW w:w="2500" w:type="pct"/>
          </w:tcPr>
          <w:p w14:paraId="5446C85B" w14:textId="7941438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2500" w:type="pct"/>
          </w:tcPr>
          <w:p w14:paraId="3A811ED4" w14:textId="70271A3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</w:tr>
      <w:tr w:rsidR="00154D3F" w14:paraId="6077D395" w14:textId="77777777" w:rsidTr="00154D3F">
        <w:tc>
          <w:tcPr>
            <w:tcW w:w="2500" w:type="pct"/>
          </w:tcPr>
          <w:p w14:paraId="3ECAD251" w14:textId="1907241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500" w:type="pct"/>
          </w:tcPr>
          <w:p w14:paraId="05F343AC" w14:textId="488667D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</w:tr>
      <w:tr w:rsidR="00154D3F" w14:paraId="09F57781" w14:textId="77777777" w:rsidTr="00154D3F">
        <w:tc>
          <w:tcPr>
            <w:tcW w:w="2500" w:type="pct"/>
          </w:tcPr>
          <w:p w14:paraId="6FFCDA83" w14:textId="6A92EEF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500" w:type="pct"/>
          </w:tcPr>
          <w:p w14:paraId="5257B632" w14:textId="173CF37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</w:tr>
      <w:tr w:rsidR="00154D3F" w14:paraId="5CF295AC" w14:textId="77777777" w:rsidTr="00154D3F">
        <w:tc>
          <w:tcPr>
            <w:tcW w:w="2500" w:type="pct"/>
          </w:tcPr>
          <w:p w14:paraId="28F65373" w14:textId="50134B6C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 w:rsidR="00944F1D">
              <w:rPr>
                <w:rFonts w:ascii="Times New Roman" w:hAnsi="Times New Roman" w:cs="Times New Roman"/>
                <w:sz w:val="24"/>
                <w:szCs w:val="24"/>
              </w:rPr>
              <w:t>emat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istics</w:t>
            </w:r>
          </w:p>
        </w:tc>
        <w:tc>
          <w:tcPr>
            <w:tcW w:w="2500" w:type="pct"/>
          </w:tcPr>
          <w:p w14:paraId="0CEC367A" w14:textId="2605BE6F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</w:tr>
      <w:tr w:rsidR="00154D3F" w14:paraId="5CDDCC47" w14:textId="77777777" w:rsidTr="00154D3F">
        <w:tc>
          <w:tcPr>
            <w:tcW w:w="2500" w:type="pct"/>
          </w:tcPr>
          <w:p w14:paraId="06D5CF6A" w14:textId="5B637A0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ability Theory</w:t>
            </w:r>
          </w:p>
        </w:tc>
        <w:tc>
          <w:tcPr>
            <w:tcW w:w="2500" w:type="pct"/>
          </w:tcPr>
          <w:p w14:paraId="5382D2CC" w14:textId="6F39F27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mediate Macroeconomics</w:t>
            </w:r>
          </w:p>
        </w:tc>
      </w:tr>
      <w:tr w:rsidR="00154D3F" w14:paraId="4D6FBD17" w14:textId="77777777" w:rsidTr="00154D3F">
        <w:tc>
          <w:tcPr>
            <w:tcW w:w="2500" w:type="pct"/>
          </w:tcPr>
          <w:p w14:paraId="0EC5FDC6" w14:textId="422EAE7D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nalysis I, II, III</w:t>
            </w:r>
          </w:p>
        </w:tc>
        <w:tc>
          <w:tcPr>
            <w:tcW w:w="2500" w:type="pct"/>
          </w:tcPr>
          <w:p w14:paraId="5CA5530B" w14:textId="651BA04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</w:tr>
      <w:tr w:rsidR="00154D3F" w14:paraId="46563056" w14:textId="77777777" w:rsidTr="00154D3F">
        <w:tc>
          <w:tcPr>
            <w:tcW w:w="2500" w:type="pct"/>
          </w:tcPr>
          <w:p w14:paraId="719DBA00" w14:textId="5F6E0755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500" w:type="pct"/>
          </w:tcPr>
          <w:p w14:paraId="4AF57A00" w14:textId="1D847DB3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</w:tr>
      <w:tr w:rsidR="00154D3F" w14:paraId="0CB76733" w14:textId="77777777" w:rsidTr="00154D3F">
        <w:tc>
          <w:tcPr>
            <w:tcW w:w="2500" w:type="pct"/>
          </w:tcPr>
          <w:p w14:paraId="0433DB0B" w14:textId="0278CF3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500" w:type="pct"/>
          </w:tcPr>
          <w:p w14:paraId="5466F44F" w14:textId="7B5152AC" w:rsidR="00154D3F" w:rsidRDefault="00B469E2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rix Theory *</w:t>
            </w:r>
          </w:p>
        </w:tc>
      </w:tr>
      <w:tr w:rsidR="002732A9" w14:paraId="7A6F3142" w14:textId="77777777" w:rsidTr="00154D3F">
        <w:tc>
          <w:tcPr>
            <w:tcW w:w="2500" w:type="pct"/>
          </w:tcPr>
          <w:p w14:paraId="2A5AD8BA" w14:textId="77777777" w:rsidR="002732A9" w:rsidRDefault="002732A9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A3911DC" w14:textId="19E5CDBC" w:rsidR="002732A9" w:rsidRDefault="002732A9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anced Research Methods</w:t>
            </w:r>
            <w:r w:rsidR="009614EE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154D3F" w14:paraId="0CFA7840" w14:textId="77777777" w:rsidTr="00154D3F">
        <w:tc>
          <w:tcPr>
            <w:tcW w:w="2500" w:type="pct"/>
          </w:tcPr>
          <w:p w14:paraId="2AC5B4F0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DBB13FB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3F" w14:paraId="23749E99" w14:textId="77777777" w:rsidTr="00154D3F">
        <w:tc>
          <w:tcPr>
            <w:tcW w:w="2500" w:type="pct"/>
          </w:tcPr>
          <w:p w14:paraId="121ED3C4" w14:textId="2D377879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PROGRAMING</w:t>
            </w:r>
          </w:p>
        </w:tc>
        <w:tc>
          <w:tcPr>
            <w:tcW w:w="2500" w:type="pct"/>
          </w:tcPr>
          <w:p w14:paraId="43AEC97D" w14:textId="49A21399" w:rsidR="00154D3F" w:rsidRP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</w:p>
        </w:tc>
      </w:tr>
      <w:tr w:rsidR="00154D3F" w14:paraId="5040EAD4" w14:textId="77777777" w:rsidTr="00154D3F">
        <w:tc>
          <w:tcPr>
            <w:tcW w:w="2500" w:type="pct"/>
          </w:tcPr>
          <w:p w14:paraId="02006A9D" w14:textId="02D74B40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t-Based Modeling</w:t>
            </w:r>
            <w:r w:rsidR="002732A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500" w:type="pct"/>
          </w:tcPr>
          <w:p w14:paraId="6506C859" w14:textId="6A0282E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</w:tr>
      <w:tr w:rsidR="00154D3F" w14:paraId="4065BFBA" w14:textId="77777777" w:rsidTr="00154D3F">
        <w:tc>
          <w:tcPr>
            <w:tcW w:w="2500" w:type="pct"/>
          </w:tcPr>
          <w:p w14:paraId="4042D362" w14:textId="47B212A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</w:p>
        </w:tc>
        <w:tc>
          <w:tcPr>
            <w:tcW w:w="2500" w:type="pct"/>
          </w:tcPr>
          <w:p w14:paraId="5EB427BF" w14:textId="4B498971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</w:tr>
      <w:tr w:rsidR="00154D3F" w14:paraId="4C2F9ADD" w14:textId="77777777" w:rsidTr="00154D3F">
        <w:tc>
          <w:tcPr>
            <w:tcW w:w="2500" w:type="pct"/>
          </w:tcPr>
          <w:p w14:paraId="76114C91" w14:textId="23DDF93B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</w:p>
        </w:tc>
        <w:tc>
          <w:tcPr>
            <w:tcW w:w="2500" w:type="pct"/>
          </w:tcPr>
          <w:p w14:paraId="10B35E26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0285E1" w14:textId="77777777" w:rsidR="00154D3F" w:rsidRDefault="00154D3F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9EFB7F2" w14:textId="5399ED80" w:rsidR="00154D3F" w:rsidRPr="00E0670B" w:rsidRDefault="00E0670B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0670B">
        <w:rPr>
          <w:rFonts w:ascii="Times New Roman" w:hAnsi="Times New Roman" w:cs="Times New Roman"/>
          <w:b/>
          <w:sz w:val="24"/>
          <w:szCs w:val="24"/>
        </w:rPr>
        <w:t>*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0670B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141CB298" w14:textId="77777777" w:rsidR="00E0670B" w:rsidRPr="000C7F68" w:rsidRDefault="00E0670B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A8364FB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TEACHING INTEREST</w:t>
      </w:r>
    </w:p>
    <w:p w14:paraId="6DC5985E" w14:textId="29829EC8" w:rsidR="00711D36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31232CE" w14:textId="2FC640B7" w:rsidR="00497E9D" w:rsidRPr="00497E9D" w:rsidRDefault="00497E9D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 Management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Marketing Research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Marketing Analytics</w:t>
      </w:r>
    </w:p>
    <w:p w14:paraId="29267B2F" w14:textId="77777777" w:rsidR="001C65FE" w:rsidRDefault="001C65F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0C7F68" w:rsidRDefault="000C7F68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WORK EXPERIENCE</w:t>
      </w:r>
    </w:p>
    <w:p w14:paraId="23129717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anuary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May 2019</w:t>
      </w:r>
    </w:p>
    <w:p w14:paraId="4239D5F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Assistant</w:t>
      </w:r>
    </w:p>
    <w:p w14:paraId="3FD1351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ilitated 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Bint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n in a graduate class </w:t>
      </w:r>
      <w:proofErr w:type="gramStart"/>
      <w:r>
        <w:rPr>
          <w:rFonts w:ascii="Times New Roman" w:hAnsi="Times New Roman" w:cs="Times New Roman"/>
          <w:sz w:val="24"/>
          <w:szCs w:val="24"/>
        </w:rPr>
        <w:t>-“</w:t>
      </w:r>
      <w:proofErr w:type="gramEnd"/>
      <w:r>
        <w:rPr>
          <w:rFonts w:ascii="Times New Roman" w:hAnsi="Times New Roman" w:cs="Times New Roman"/>
          <w:sz w:val="24"/>
          <w:szCs w:val="24"/>
        </w:rPr>
        <w:t>Optimization and Spreadsheet Modeling.”</w:t>
      </w:r>
    </w:p>
    <w:p w14:paraId="57EEE2E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 xml:space="preserve">August 2018 – </w:t>
      </w:r>
      <w:r>
        <w:rPr>
          <w:rFonts w:ascii="Times New Roman" w:hAnsi="Times New Roman" w:cs="Times New Roman"/>
          <w:b/>
          <w:sz w:val="24"/>
          <w:szCs w:val="24"/>
        </w:rPr>
        <w:t>December 2019</w:t>
      </w:r>
    </w:p>
    <w:p w14:paraId="72E737A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lastRenderedPageBreak/>
        <w:t>Research Assistant</w:t>
      </w:r>
    </w:p>
    <w:p w14:paraId="2B4ED98F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asks required by the principal investigator. </w:t>
      </w:r>
    </w:p>
    <w:p w14:paraId="0AFD1F57" w14:textId="5BEC6FE0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ollec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etailed quality ratings for automobiles sold in the United States from the Consumer Reports magazine – each issue contained about 250 automobiles with 16 dimensions per car ranging </w:t>
      </w:r>
      <w:r w:rsidR="00D34832">
        <w:rPr>
          <w:rFonts w:ascii="Times New Roman" w:hAnsi="Times New Roman" w:cs="Times New Roman"/>
          <w:sz w:val="24"/>
          <w:szCs w:val="24"/>
        </w:rPr>
        <w:t xml:space="preserve">from </w:t>
      </w:r>
      <w:r w:rsidRPr="000C7F68">
        <w:rPr>
          <w:rFonts w:ascii="Times New Roman" w:hAnsi="Times New Roman" w:cs="Times New Roman"/>
          <w:sz w:val="24"/>
          <w:szCs w:val="24"/>
        </w:rPr>
        <w:t xml:space="preserve">5 previous years. </w:t>
      </w:r>
    </w:p>
    <w:p w14:paraId="2BA7FEA9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clean</w:t>
      </w:r>
      <w:r>
        <w:rPr>
          <w:rFonts w:ascii="Times New Roman" w:hAnsi="Times New Roman" w:cs="Times New Roman"/>
          <w:sz w:val="24"/>
          <w:szCs w:val="24"/>
        </w:rPr>
        <w:t>ed,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analyz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ata for </w:t>
      </w:r>
      <w:proofErr w:type="gramStart"/>
      <w:r w:rsidRPr="000C7F68">
        <w:rPr>
          <w:rFonts w:ascii="Times New Roman" w:hAnsi="Times New Roman" w:cs="Times New Roman"/>
          <w:sz w:val="24"/>
          <w:szCs w:val="24"/>
        </w:rPr>
        <w:t>professo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emant </w:t>
      </w:r>
      <w:proofErr w:type="spellStart"/>
      <w:r>
        <w:rPr>
          <w:rFonts w:ascii="Times New Roman" w:hAnsi="Times New Roman" w:cs="Times New Roman"/>
          <w:sz w:val="24"/>
          <w:szCs w:val="24"/>
        </w:rPr>
        <w:t>Kher</w:t>
      </w:r>
      <w:r w:rsidRPr="000C7F68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66E159C2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Represen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promo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e radio station at 15+ Electronic Dance Music events. </w:t>
      </w:r>
    </w:p>
    <w:p w14:paraId="2BA55D19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intai</w:t>
      </w:r>
      <w:r>
        <w:rPr>
          <w:rFonts w:ascii="Times New Roman" w:hAnsi="Times New Roman" w:cs="Times New Roman"/>
          <w:sz w:val="24"/>
          <w:szCs w:val="24"/>
        </w:rPr>
        <w:t>n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ustomer relation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rough public events and social media. </w:t>
      </w:r>
    </w:p>
    <w:p w14:paraId="01F14142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new partner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of the radio with various vendors, and sponsors for the radio station.</w:t>
      </w:r>
    </w:p>
    <w:p w14:paraId="1E5264B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PROFESSIONAL AFFILIATIONS</w:t>
      </w:r>
    </w:p>
    <w:p w14:paraId="44AB5241" w14:textId="77777777" w:rsidR="002E1A5A" w:rsidRPr="000C7F68" w:rsidRDefault="002E1A5A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0C7F68" w14:paraId="1269442B" w14:textId="77777777" w:rsidTr="00711D36">
        <w:tc>
          <w:tcPr>
            <w:tcW w:w="6925" w:type="dxa"/>
          </w:tcPr>
          <w:p w14:paraId="7B7F5DE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0C7F6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0C7F68" w14:paraId="27386512" w14:textId="77777777" w:rsidTr="00711D36">
        <w:tc>
          <w:tcPr>
            <w:tcW w:w="6925" w:type="dxa"/>
          </w:tcPr>
          <w:p w14:paraId="6B68E934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1C65FE" w:rsidRPr="000C7F68" w14:paraId="464536D4" w14:textId="77777777" w:rsidTr="00711D36">
        <w:tc>
          <w:tcPr>
            <w:tcW w:w="6925" w:type="dxa"/>
          </w:tcPr>
          <w:p w14:paraId="61343970" w14:textId="583A7A41" w:rsidR="001C65FE" w:rsidRPr="000C7F68" w:rsidRDefault="001C65FE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S Marketing Science</w:t>
            </w:r>
          </w:p>
        </w:tc>
        <w:tc>
          <w:tcPr>
            <w:tcW w:w="2425" w:type="dxa"/>
          </w:tcPr>
          <w:p w14:paraId="2B8C73DA" w14:textId="6A50EB9E" w:rsidR="001C65FE" w:rsidRPr="000C7F68" w:rsidRDefault="001C65F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711D36" w:rsidRPr="000C7F68" w14:paraId="0607CE3E" w14:textId="77777777" w:rsidTr="00711D36">
        <w:tc>
          <w:tcPr>
            <w:tcW w:w="6925" w:type="dxa"/>
          </w:tcPr>
          <w:p w14:paraId="398A3C8E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0C7F68" w14:paraId="63F323D5" w14:textId="77777777" w:rsidTr="00711D36">
        <w:tc>
          <w:tcPr>
            <w:tcW w:w="6925" w:type="dxa"/>
          </w:tcPr>
          <w:p w14:paraId="747FC443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158932D1" w14:textId="7FF95C40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BBIES/ PERSONAL</w:t>
      </w:r>
    </w:p>
    <w:p w14:paraId="4B6F2FDA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p w14:paraId="038B9351" w14:textId="77777777" w:rsidR="00711D36" w:rsidRPr="000C7F68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ilming</w:t>
      </w:r>
      <w:r w:rsidR="00797ABA">
        <w:rPr>
          <w:rFonts w:ascii="Times New Roman" w:hAnsi="Times New Roman" w:cs="Times New Roman"/>
          <w:sz w:val="24"/>
          <w:szCs w:val="24"/>
        </w:rPr>
        <w:t xml:space="preserve">: </w:t>
      </w:r>
      <w:r w:rsidRPr="000C7F68">
        <w:rPr>
          <w:rFonts w:ascii="Times New Roman" w:hAnsi="Times New Roman" w:cs="Times New Roman"/>
          <w:sz w:val="24"/>
          <w:szCs w:val="24"/>
        </w:rPr>
        <w:t xml:space="preserve">Vlogging </w:t>
      </w:r>
    </w:p>
    <w:sectPr w:rsidR="00711D36" w:rsidRPr="000C7F68" w:rsidSect="00711D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A82A9" w14:textId="77777777" w:rsidR="00BE0C05" w:rsidRDefault="00BE0C05" w:rsidP="0038728E">
      <w:pPr>
        <w:spacing w:after="0" w:line="240" w:lineRule="auto"/>
      </w:pPr>
      <w:r>
        <w:separator/>
      </w:r>
    </w:p>
  </w:endnote>
  <w:endnote w:type="continuationSeparator" w:id="0">
    <w:p w14:paraId="3A70F0E6" w14:textId="77777777" w:rsidR="00BE0C05" w:rsidRDefault="00BE0C05" w:rsidP="0038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6097B" w14:textId="77777777" w:rsidR="007B4804" w:rsidRDefault="007B48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54DE9" w14:textId="77777777" w:rsidR="007B4804" w:rsidRDefault="007B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EDABC" w14:textId="77777777" w:rsidR="00BE0C05" w:rsidRDefault="00BE0C05" w:rsidP="0038728E">
      <w:pPr>
        <w:spacing w:after="0" w:line="240" w:lineRule="auto"/>
      </w:pPr>
      <w:r>
        <w:separator/>
      </w:r>
    </w:p>
  </w:footnote>
  <w:footnote w:type="continuationSeparator" w:id="0">
    <w:p w14:paraId="0B4E02C6" w14:textId="77777777" w:rsidR="00BE0C05" w:rsidRDefault="00BE0C05" w:rsidP="0038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8F5EB" w14:textId="77777777" w:rsidR="007B4804" w:rsidRDefault="007B48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759AB7EF" w:rsidR="0038728E" w:rsidRPr="00A45C5A" w:rsidRDefault="007B4804" w:rsidP="00A45C5A">
    <w:pPr>
      <w:pStyle w:val="Header"/>
      <w:rPr>
        <w:rFonts w:ascii="Times New Roman" w:hAnsi="Times New Roman" w:cs="Times New Roman"/>
      </w:rPr>
    </w:pPr>
    <w:r>
      <w:t>December</w:t>
    </w:r>
    <w:r w:rsidR="00711D36">
      <w:t>, 20</w:t>
    </w:r>
    <w:r w:rsidR="00866265">
      <w:t>2</w:t>
    </w:r>
    <w:r w:rsidR="007C1DC7">
      <w:t>1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sqwFAJGxS08tAAAA"/>
  </w:docVars>
  <w:rsids>
    <w:rsidRoot w:val="00D6239C"/>
    <w:rsid w:val="0002681C"/>
    <w:rsid w:val="00041360"/>
    <w:rsid w:val="00051BE7"/>
    <w:rsid w:val="000552BC"/>
    <w:rsid w:val="000624A9"/>
    <w:rsid w:val="00095A91"/>
    <w:rsid w:val="000C7F68"/>
    <w:rsid w:val="000D2C55"/>
    <w:rsid w:val="000E0E43"/>
    <w:rsid w:val="000E318F"/>
    <w:rsid w:val="00141939"/>
    <w:rsid w:val="00154D3F"/>
    <w:rsid w:val="001638E0"/>
    <w:rsid w:val="001669AF"/>
    <w:rsid w:val="001A3309"/>
    <w:rsid w:val="001C4B55"/>
    <w:rsid w:val="001C65FE"/>
    <w:rsid w:val="001D4E1D"/>
    <w:rsid w:val="00204980"/>
    <w:rsid w:val="002469FE"/>
    <w:rsid w:val="00247620"/>
    <w:rsid w:val="002732A9"/>
    <w:rsid w:val="002E1A5A"/>
    <w:rsid w:val="002F2A1A"/>
    <w:rsid w:val="00335E55"/>
    <w:rsid w:val="003610D9"/>
    <w:rsid w:val="003749A9"/>
    <w:rsid w:val="00380A13"/>
    <w:rsid w:val="003859A0"/>
    <w:rsid w:val="0038728E"/>
    <w:rsid w:val="003A39C2"/>
    <w:rsid w:val="003B21DC"/>
    <w:rsid w:val="003B751F"/>
    <w:rsid w:val="003E7D5B"/>
    <w:rsid w:val="00403733"/>
    <w:rsid w:val="004157E1"/>
    <w:rsid w:val="00440318"/>
    <w:rsid w:val="00497E9D"/>
    <w:rsid w:val="004B6F59"/>
    <w:rsid w:val="004C5935"/>
    <w:rsid w:val="004F4D38"/>
    <w:rsid w:val="004F4DC2"/>
    <w:rsid w:val="004F52BD"/>
    <w:rsid w:val="00554B46"/>
    <w:rsid w:val="00585ABD"/>
    <w:rsid w:val="005F17E2"/>
    <w:rsid w:val="005F4BD3"/>
    <w:rsid w:val="00625342"/>
    <w:rsid w:val="00633D03"/>
    <w:rsid w:val="0064594F"/>
    <w:rsid w:val="00665FEB"/>
    <w:rsid w:val="006929CD"/>
    <w:rsid w:val="006B586C"/>
    <w:rsid w:val="006D1A9A"/>
    <w:rsid w:val="00711D36"/>
    <w:rsid w:val="0074266A"/>
    <w:rsid w:val="007826E8"/>
    <w:rsid w:val="00797ABA"/>
    <w:rsid w:val="007B4804"/>
    <w:rsid w:val="007C1DC7"/>
    <w:rsid w:val="007D66E7"/>
    <w:rsid w:val="0080326A"/>
    <w:rsid w:val="008045BA"/>
    <w:rsid w:val="008106BA"/>
    <w:rsid w:val="00860241"/>
    <w:rsid w:val="00866265"/>
    <w:rsid w:val="008C2F10"/>
    <w:rsid w:val="008C58C0"/>
    <w:rsid w:val="008F14E7"/>
    <w:rsid w:val="008F37CC"/>
    <w:rsid w:val="00901B16"/>
    <w:rsid w:val="00944F1D"/>
    <w:rsid w:val="00952325"/>
    <w:rsid w:val="009523E7"/>
    <w:rsid w:val="00961407"/>
    <w:rsid w:val="009614EE"/>
    <w:rsid w:val="00967E1E"/>
    <w:rsid w:val="00974B1E"/>
    <w:rsid w:val="0098212A"/>
    <w:rsid w:val="00991004"/>
    <w:rsid w:val="009E3679"/>
    <w:rsid w:val="00A05617"/>
    <w:rsid w:val="00A45C5A"/>
    <w:rsid w:val="00A87295"/>
    <w:rsid w:val="00AC1BFB"/>
    <w:rsid w:val="00AD2DA3"/>
    <w:rsid w:val="00B04888"/>
    <w:rsid w:val="00B401BB"/>
    <w:rsid w:val="00B459AF"/>
    <w:rsid w:val="00B469E2"/>
    <w:rsid w:val="00B57151"/>
    <w:rsid w:val="00BB5161"/>
    <w:rsid w:val="00BD7DAD"/>
    <w:rsid w:val="00BE0C05"/>
    <w:rsid w:val="00BE1B30"/>
    <w:rsid w:val="00C016F2"/>
    <w:rsid w:val="00C36B46"/>
    <w:rsid w:val="00C71852"/>
    <w:rsid w:val="00C941DD"/>
    <w:rsid w:val="00CF5ADC"/>
    <w:rsid w:val="00D05708"/>
    <w:rsid w:val="00D34832"/>
    <w:rsid w:val="00D37AF2"/>
    <w:rsid w:val="00D451BA"/>
    <w:rsid w:val="00D6239C"/>
    <w:rsid w:val="00D6344A"/>
    <w:rsid w:val="00D773DC"/>
    <w:rsid w:val="00D83024"/>
    <w:rsid w:val="00DE6472"/>
    <w:rsid w:val="00E0670B"/>
    <w:rsid w:val="00E26625"/>
    <w:rsid w:val="00E77E5F"/>
    <w:rsid w:val="00E94ED6"/>
    <w:rsid w:val="00EB340A"/>
    <w:rsid w:val="00EB6EEB"/>
    <w:rsid w:val="00ED0016"/>
    <w:rsid w:val="00EF2CA2"/>
    <w:rsid w:val="00F46845"/>
    <w:rsid w:val="00F729C1"/>
    <w:rsid w:val="00F75B81"/>
    <w:rsid w:val="00F80598"/>
    <w:rsid w:val="00F90C8D"/>
    <w:rsid w:val="00F97243"/>
    <w:rsid w:val="00FE2872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nguyen@mail.missouri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ikenguyen.netlify.app/about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3</TotalTime>
  <Pages>5</Pages>
  <Words>78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Nguyen, Mike (MU-Student)</cp:lastModifiedBy>
  <cp:revision>76</cp:revision>
  <dcterms:created xsi:type="dcterms:W3CDTF">2019-10-09T13:41:00Z</dcterms:created>
  <dcterms:modified xsi:type="dcterms:W3CDTF">2021-12-20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